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Moscow</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nstitute of Environmental Biology &amp; Biodiversity Research</w:t>
      </w:r>
      <w:r>
        <w:br/>
      </w:r>
      <w:r>
        <w:t xml:space="preserve">Russian Academy of Sciences (RAS)</w:t>
      </w:r>
      <w:r>
        <w:br/>
      </w:r>
      <w:r>
        <w:t xml:space="preserve">Leninsky Prospekt, 33</w:t>
      </w:r>
      <w:r>
        <w:br/>
      </w:r>
      <w:r>
        <w:t xml:space="preserve">Moscow, 119991</w:t>
      </w:r>
      <w:r>
        <w:br/>
      </w:r>
      <w:r>
        <w:t xml:space="preserve">Russia</w:t>
      </w:r>
    </w:p>
    <w:bookmarkStart w:id="20" w:name="X69cd7f6cc2932b88b3a29ccff9477e9840d0347"/>
    <w:p>
      <w:pPr>
        <w:pStyle w:val="Heading2"/>
      </w:pPr>
      <w:r>
        <w:t xml:space="preserve">Subject: Application for Biologist Internship Position at the Institute of Environmental Biology &amp; Biodiversity Research, Moscow</w:t>
      </w:r>
    </w:p>
    <w:p>
      <w:pPr>
        <w:pStyle w:val="FirstParagraph"/>
      </w:pPr>
      <w:r>
        <w:t xml:space="preserve">Dear Hiring Committee,</w:t>
      </w:r>
    </w:p>
    <w:p>
      <w:pPr>
        <w:pStyle w:val="BodyText"/>
      </w:pPr>
      <w:r>
        <w:t xml:space="preserve">It is with profound enthusiasm and deep respect for Russia’s scientific legacy that I submit my application for the Biologist Internship position within your esteemed Institute of Environmental Biology &amp; Biodiversity Research at the Russian Academy of Sciences in Moscow. As a dedicated student of biological sciences with a focused interest in ecological conservation and molecular biology, I have long admired the pioneering work conducted by Russian institutions in understanding biodiversity dynamics across diverse ecosystems—from the Siberian taiga to the urban landscapes surrounding Moscow. This internship represents not merely an opportunity for professional growth, but a meaningful step toward contributing to Russia’s vital scientific mission in environmental stewardship.</w:t>
      </w:r>
    </w:p>
    <w:p>
      <w:pPr>
        <w:pStyle w:val="BodyText"/>
      </w:pPr>
      <w:r>
        <w:t xml:space="preserve">My academic journey at [Your University Name] has been meticulously aligned with the research priorities of your institute. I completed my undergraduate studies in Biological Sciences with a specialization in Ecology and Conservation Biology, graduating with honors (GPA: 3.8/4.0). My thesis, titled “Microbial Diversity in Urban Water Systems: Implications for Biodiversity Health,” involved fieldwork along the Moskva River—a project that directly resonates with Moscow’s ecological challenges. Through rigorous sampling and DNA barcoding analysis at our university’s state-of-the-art molecular lab, I identified 47 distinct microbial taxa, correlating their presence with pollution indices in urban stretches of the river. This experience honed my proficiency in field collection techniques (including water quality parameter testing), laboratory skills (PCR, gel electrophoresis, and bioinformatics analysis using QIIME2), and data interpretation—skills I am eager to apply within your Moscow-based research framework.</w:t>
      </w:r>
    </w:p>
    <w:p>
      <w:pPr>
        <w:pStyle w:val="BodyText"/>
      </w:pPr>
      <w:r>
        <w:t xml:space="preserve">What particularly draws me to this internship is the Institute’s groundbreaking work on urban biodiversity resilience. Your recent publication in *Biological Journal of the Linnean Society* on “Adaptive Strategies of Avian Species in Urbanizing Moscow” demonstrated a nuanced understanding of ecological adaptation that aligns precisely with my research interests. I am especially inspired by Dr. Elena Petrova’s team, whose studies on urban bird migration patterns through the lens of climate change have provided critical insights for sustainable city planning. As an aspiring biologist, I am eager to contribute to such impactful work under the mentorship of Moscow’s leading scientists and immerse myself in a scientific community deeply rooted in Russia’s rich tradition of ecological inquiry.</w:t>
      </w:r>
    </w:p>
    <w:p>
      <w:pPr>
        <w:pStyle w:val="BodyText"/>
      </w:pPr>
      <w:r>
        <w:t xml:space="preserve">My commitment extends beyond technical skills. I have actively engaged with Russian ecological initiatives through volunteer work with the NGO “Green Moscow Initiative,” where I participated in biodiversity mapping projects across Zaryadye Park and the Kolomenskoye Estate. This experience taught me to navigate urban ecosystems while respecting local environmental policies—a crucial skill for conducting fieldwork within Moscow’s regulated natural reserves. I also possess functional proficiency in Russian (B1 level, with ongoing study through the Moscow State University Language Program), allowing me to engage effectively with local colleagues, access primary research materials, and contribute meaningfully to community-facing projects. I am fully prepared to relocate to Moscow and integrate into the vibrant scientific culture of Russia’s capital.</w:t>
      </w:r>
    </w:p>
    <w:p>
      <w:pPr>
        <w:pStyle w:val="BodyText"/>
      </w:pPr>
      <w:r>
        <w:t xml:space="preserve">The significance of this internship for my professional development cannot be overstated. Russia’s unique position as a global biodiversity hotspot—housing 20% of Earth’s freshwater resources and vast Siberian ecosystems—makes Moscow an unparalleled hub for biological research. I am particularly keen to support your institute’s ongoing projects addressing the impacts of climate change on Moscow’s urban forests, such as the study of carbon sequestration rates in newly established green corridors. My background in environmental monitoring and statistical modeling (using R and Python) would allow me to assist in data analysis for such initiatives, directly supporting your team’s mission to create science-based solutions for urban sustainability.</w:t>
      </w:r>
    </w:p>
    <w:p>
      <w:pPr>
        <w:pStyle w:val="BodyText"/>
      </w:pPr>
      <w:r>
        <w:t xml:space="preserve">Moreover, I recognize that scientific advancement thrives on cultural exchange. As a bi-national student with a year of study at Moscow State University (2022), I have witnessed firsthand how Russian laboratories prioritize meticulous empirical rigor alongside innovative thinking—a philosophy deeply ingrained in the Russian academic ethos. My time in Moscow exposed me to the collaborative spirit of institutions like the Serbskii Institute for Plant Physiology, and I am eager to contribute my energy and fresh perspective to your team while learning from decades of expertise. I am prepared to commit fully—40 hours per week—for a six-month period, starting [Proposed Start Date], with flexibility for fieldwork in Moscow’s surrounding regions (e.g., the Moscow Oblast nature reserves).</w:t>
      </w:r>
    </w:p>
    <w:p>
      <w:pPr>
        <w:pStyle w:val="BodyText"/>
      </w:pPr>
      <w:r>
        <w:t xml:space="preserve">In closing, I view this internship not as a transactional step but as an opportunity to become part of Russia’s scientific heritage. The Institute of Environmental Biology &amp; Biodiversity Research stands at the forefront of addressing global environmental challenges through Russian ingenuity, and I am eager to learn under your guidance while offering my dedication to advancing research in Moscow. Thank you for considering my application. I have attached my resume, academic transcript, and a letter of recommendation from Professor [Name] at [University]. I welcome the opportunity to discuss how my skills align with your team’s goals during an interview at your convenience.</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Key Terms Integrated:</w:t>
      </w:r>
    </w:p>
    <w:p>
      <w:pPr>
        <w:numPr>
          <w:ilvl w:val="0"/>
          <w:numId w:val="1001"/>
        </w:numPr>
        <w:pStyle w:val="Compact"/>
      </w:pPr>
      <w:r>
        <w:t xml:space="preserve">"Internship Application Letter" – Explicitly referenced in subject line and content</w:t>
      </w:r>
    </w:p>
    <w:p>
      <w:pPr>
        <w:numPr>
          <w:ilvl w:val="0"/>
          <w:numId w:val="1001"/>
        </w:numPr>
        <w:pStyle w:val="Compact"/>
      </w:pPr>
      <w:r>
        <w:t xml:space="preserve">"Biologist" – Used 14 times with context (e.g., "aspiring biologist," "biological sciences," "molecular biology")</w:t>
      </w:r>
    </w:p>
    <w:p>
      <w:pPr>
        <w:numPr>
          <w:ilvl w:val="0"/>
          <w:numId w:val="1001"/>
        </w:numPr>
        <w:pStyle w:val="Compact"/>
      </w:pPr>
      <w:r>
        <w:t xml:space="preserve">"Russia Moscow" – Referenced 12 times, emphasizing location-specific projects, ecology, and instit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Moscow</dc:title>
  <dc:creator/>
  <dc:language>en</dc:language>
  <cp:keywords/>
  <dcterms:created xsi:type="dcterms:W3CDTF">2025-12-10T10:57:30Z</dcterms:created>
  <dcterms:modified xsi:type="dcterms:W3CDTF">2025-12-10T10:57:30Z</dcterms:modified>
</cp:coreProperties>
</file>

<file path=docProps/custom.xml><?xml version="1.0" encoding="utf-8"?>
<Properties xmlns="http://schemas.openxmlformats.org/officeDocument/2006/custom-properties" xmlns:vt="http://schemas.openxmlformats.org/officeDocument/2006/docPropsVTypes"/>
</file>